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874B75" w:rsidRDefault="00682B0D" w:rsidP="00874B75">
      <w:pPr>
        <w:spacing w:after="0"/>
        <w:rPr>
          <w:rFonts w:ascii="Times New Roman" w:hAnsi="Times New Roman" w:cs="Times New Roman"/>
          <w:b/>
          <w:smallCaps/>
          <w:sz w:val="32"/>
        </w:rPr>
      </w:pPr>
      <w:r w:rsidRPr="00874B75">
        <w:rPr>
          <w:rFonts w:ascii="Times New Roman" w:hAnsi="Times New Roman" w:cs="Times New Roman"/>
          <w:b/>
          <w:smallCaps/>
          <w:sz w:val="32"/>
        </w:rPr>
        <w:t>Justin W. Beckham</w:t>
      </w:r>
    </w:p>
    <w:p w:rsidR="00682B0D" w:rsidRPr="00874B75" w:rsidRDefault="00682B0D" w:rsidP="00874B75">
      <w:pPr>
        <w:spacing w:after="0"/>
        <w:rPr>
          <w:rFonts w:ascii="Times New Roman" w:hAnsi="Times New Roman" w:cs="Times New Roman"/>
          <w:i/>
          <w:sz w:val="28"/>
        </w:rPr>
      </w:pPr>
      <w:r w:rsidRPr="00874B75">
        <w:rPr>
          <w:rFonts w:ascii="Times New Roman" w:hAnsi="Times New Roman" w:cs="Times New Roman"/>
          <w:i/>
          <w:sz w:val="28"/>
        </w:rPr>
        <w:t>Heavy Equipment Mechanic</w:t>
      </w:r>
    </w:p>
    <w:p w:rsidR="00682B0D" w:rsidRPr="00874B75" w:rsidRDefault="00C06374" w:rsidP="00874B75">
      <w:pPr>
        <w:spacing w:after="0"/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sz w:val="24"/>
        </w:rPr>
        <w:t>jbeckham@wwrfresource.com</w:t>
      </w:r>
    </w:p>
    <w:p w:rsidR="00C06374" w:rsidRPr="00874B75" w:rsidRDefault="00C06374" w:rsidP="00874B75">
      <w:pPr>
        <w:spacing w:after="0"/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i/>
          <w:sz w:val="24"/>
        </w:rPr>
        <w:t>Message:</w:t>
      </w:r>
      <w:r w:rsidRPr="00874B75">
        <w:rPr>
          <w:rFonts w:ascii="Times New Roman" w:hAnsi="Times New Roman" w:cs="Times New Roman"/>
          <w:sz w:val="24"/>
        </w:rPr>
        <w:t xml:space="preserve"> (316) 265-5211 ext. 208</w:t>
      </w:r>
    </w:p>
    <w:p w:rsidR="00682B0D" w:rsidRPr="00874B75" w:rsidRDefault="00682B0D">
      <w:pPr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sz w:val="24"/>
        </w:rPr>
        <w:t>401 S. Emporia Wichita, KS 67202</w:t>
      </w:r>
    </w:p>
    <w:p w:rsidR="00682B0D" w:rsidRPr="00874B75" w:rsidRDefault="00682B0D">
      <w:pPr>
        <w:rPr>
          <w:rFonts w:ascii="Times New Roman" w:hAnsi="Times New Roman" w:cs="Times New Roman"/>
          <w:b/>
          <w:smallCaps/>
          <w:sz w:val="24"/>
        </w:rPr>
      </w:pPr>
      <w:r w:rsidRPr="00874B75">
        <w:rPr>
          <w:rFonts w:ascii="Times New Roman" w:hAnsi="Times New Roman" w:cs="Times New Roman"/>
          <w:b/>
          <w:smallCaps/>
          <w:sz w:val="24"/>
        </w:rPr>
        <w:t>Summary of Qualifications</w:t>
      </w:r>
    </w:p>
    <w:p w:rsidR="00682B0D" w:rsidRPr="00874B75" w:rsidRDefault="00874B75" w:rsidP="00C0637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ver 15 years</w:t>
      </w:r>
      <w:r w:rsidR="00682B0D" w:rsidRPr="00874B75">
        <w:rPr>
          <w:rFonts w:ascii="Times New Roman" w:hAnsi="Times New Roman" w:cs="Times New Roman"/>
          <w:sz w:val="24"/>
        </w:rPr>
        <w:t xml:space="preserve"> of experience as a Heavy Equipment Mechanic.</w:t>
      </w:r>
    </w:p>
    <w:p w:rsidR="00682B0D" w:rsidRPr="00874B75" w:rsidRDefault="00682B0D" w:rsidP="00C0637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sz w:val="24"/>
        </w:rPr>
        <w:t>Able to handle stressful situatio</w:t>
      </w:r>
      <w:bookmarkStart w:id="0" w:name="_GoBack"/>
      <w:bookmarkEnd w:id="0"/>
      <w:r w:rsidRPr="00874B75">
        <w:rPr>
          <w:rFonts w:ascii="Times New Roman" w:hAnsi="Times New Roman" w:cs="Times New Roman"/>
          <w:sz w:val="24"/>
        </w:rPr>
        <w:t>ns with ease while working with a team.</w:t>
      </w:r>
    </w:p>
    <w:p w:rsidR="008A70BC" w:rsidRPr="00874B75" w:rsidRDefault="008A70BC" w:rsidP="00C0637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sz w:val="24"/>
        </w:rPr>
        <w:t>Skilled at performing Preventative Maintenance Checks and Services (PMCS).</w:t>
      </w:r>
    </w:p>
    <w:p w:rsidR="00E90537" w:rsidRDefault="00E90537" w:rsidP="00E9053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sz w:val="24"/>
        </w:rPr>
        <w:t>Recently renewed Kansas Class-A CDL in November 2017 with a clean history and driving record.</w:t>
      </w:r>
    </w:p>
    <w:p w:rsidR="00E90537" w:rsidRPr="00874B75" w:rsidRDefault="00E90537" w:rsidP="00C0637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sz w:val="24"/>
        </w:rPr>
        <w:t>Knowledge of computer systems, volt meters, torque tools and impact guns.</w:t>
      </w:r>
    </w:p>
    <w:p w:rsidR="00682B0D" w:rsidRDefault="00682B0D" w:rsidP="00C0637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sz w:val="24"/>
        </w:rPr>
        <w:t>Safe and reliable employee who understands the importance of communication.</w:t>
      </w:r>
    </w:p>
    <w:p w:rsidR="000B0C11" w:rsidRPr="00874B75" w:rsidRDefault="000B0C11" w:rsidP="00C0637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nited States Army Veteran with Honorable Discharge.</w:t>
      </w:r>
    </w:p>
    <w:p w:rsidR="008A70BC" w:rsidRPr="00874B75" w:rsidRDefault="008A70BC">
      <w:pPr>
        <w:rPr>
          <w:rFonts w:ascii="Times New Roman" w:hAnsi="Times New Roman" w:cs="Times New Roman"/>
          <w:b/>
          <w:smallCaps/>
          <w:sz w:val="24"/>
        </w:rPr>
      </w:pPr>
      <w:r w:rsidRPr="00874B75">
        <w:rPr>
          <w:rFonts w:ascii="Times New Roman" w:hAnsi="Times New Roman" w:cs="Times New Roman"/>
          <w:b/>
          <w:smallCaps/>
          <w:sz w:val="24"/>
        </w:rPr>
        <w:t>Relevant Experience</w:t>
      </w:r>
    </w:p>
    <w:p w:rsidR="008A70BC" w:rsidRPr="00874B75" w:rsidRDefault="008A70BC" w:rsidP="00874B75">
      <w:pPr>
        <w:tabs>
          <w:tab w:val="left" w:pos="360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i/>
          <w:sz w:val="24"/>
        </w:rPr>
        <w:t>Heavy Equipment Mechanic</w:t>
      </w:r>
      <w:r w:rsidRPr="00874B75">
        <w:rPr>
          <w:rFonts w:ascii="Times New Roman" w:hAnsi="Times New Roman" w:cs="Times New Roman"/>
          <w:sz w:val="24"/>
        </w:rPr>
        <w:tab/>
      </w:r>
      <w:proofErr w:type="spellStart"/>
      <w:r w:rsidRPr="00874B75">
        <w:rPr>
          <w:rFonts w:ascii="Times New Roman" w:hAnsi="Times New Roman" w:cs="Times New Roman"/>
          <w:sz w:val="24"/>
        </w:rPr>
        <w:t>Mantech</w:t>
      </w:r>
      <w:proofErr w:type="spellEnd"/>
      <w:r w:rsidRPr="00874B75">
        <w:rPr>
          <w:rFonts w:ascii="Times New Roman" w:hAnsi="Times New Roman" w:cs="Times New Roman"/>
          <w:sz w:val="24"/>
        </w:rPr>
        <w:t xml:space="preserve"> Inc.</w:t>
      </w:r>
      <w:r w:rsidRPr="00874B75">
        <w:rPr>
          <w:rFonts w:ascii="Times New Roman" w:hAnsi="Times New Roman" w:cs="Times New Roman"/>
          <w:sz w:val="24"/>
        </w:rPr>
        <w:tab/>
        <w:t>Ft. Riley – Afghan</w:t>
      </w:r>
      <w:r w:rsidRPr="00874B75">
        <w:rPr>
          <w:rFonts w:ascii="Times New Roman" w:hAnsi="Times New Roman" w:cs="Times New Roman"/>
          <w:sz w:val="24"/>
        </w:rPr>
        <w:tab/>
        <w:t>2010 – 2012</w:t>
      </w:r>
    </w:p>
    <w:p w:rsidR="008A70BC" w:rsidRPr="00874B75" w:rsidRDefault="008A70BC">
      <w:pPr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sz w:val="24"/>
        </w:rPr>
        <w:t>Served as a Site Lead and Shop foreman to:</w:t>
      </w:r>
    </w:p>
    <w:p w:rsidR="008A70BC" w:rsidRPr="00874B75" w:rsidRDefault="008A70BC" w:rsidP="008A70B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sz w:val="24"/>
        </w:rPr>
        <w:t>Troubleshoot defects on Route Clearance Vehicles.</w:t>
      </w:r>
    </w:p>
    <w:p w:rsidR="008A70BC" w:rsidRPr="00874B75" w:rsidRDefault="008A70BC" w:rsidP="008A70B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sz w:val="24"/>
        </w:rPr>
        <w:t>Maintain</w:t>
      </w:r>
      <w:r w:rsidR="00874B75">
        <w:rPr>
          <w:rFonts w:ascii="Times New Roman" w:hAnsi="Times New Roman" w:cs="Times New Roman"/>
          <w:sz w:val="24"/>
        </w:rPr>
        <w:t>ed</w:t>
      </w:r>
      <w:r w:rsidRPr="00874B75">
        <w:rPr>
          <w:rFonts w:ascii="Times New Roman" w:hAnsi="Times New Roman" w:cs="Times New Roman"/>
          <w:sz w:val="24"/>
        </w:rPr>
        <w:t xml:space="preserve"> workload and staffing in stressful environments.</w:t>
      </w:r>
    </w:p>
    <w:p w:rsidR="008A70BC" w:rsidRPr="00874B75" w:rsidRDefault="008A70BC" w:rsidP="008A70B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sz w:val="24"/>
        </w:rPr>
        <w:t xml:space="preserve">Maintained a fleet of 490 vehicles to repair, </w:t>
      </w:r>
      <w:r w:rsidR="004E4BFF">
        <w:rPr>
          <w:rFonts w:ascii="Times New Roman" w:hAnsi="Times New Roman" w:cs="Times New Roman"/>
          <w:sz w:val="24"/>
        </w:rPr>
        <w:t>repaint, and replace broken part</w:t>
      </w:r>
      <w:r w:rsidRPr="00874B75">
        <w:rPr>
          <w:rFonts w:ascii="Times New Roman" w:hAnsi="Times New Roman" w:cs="Times New Roman"/>
          <w:sz w:val="24"/>
        </w:rPr>
        <w:t>s on damaged vehicles.</w:t>
      </w:r>
    </w:p>
    <w:p w:rsidR="00E90537" w:rsidRPr="00874B75" w:rsidRDefault="00E90537" w:rsidP="00874B75">
      <w:pPr>
        <w:tabs>
          <w:tab w:val="left" w:pos="2880"/>
          <w:tab w:val="left" w:pos="6300"/>
          <w:tab w:val="right" w:pos="9360"/>
        </w:tabs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i/>
          <w:sz w:val="24"/>
        </w:rPr>
        <w:t>Heavy Equipment Mechanic</w:t>
      </w:r>
      <w:r w:rsidRPr="00874B75">
        <w:rPr>
          <w:rFonts w:ascii="Times New Roman" w:hAnsi="Times New Roman" w:cs="Times New Roman"/>
          <w:sz w:val="24"/>
        </w:rPr>
        <w:tab/>
        <w:t xml:space="preserve">Lear </w:t>
      </w:r>
      <w:proofErr w:type="spellStart"/>
      <w:r w:rsidRPr="00874B75">
        <w:rPr>
          <w:rFonts w:ascii="Times New Roman" w:hAnsi="Times New Roman" w:cs="Times New Roman"/>
          <w:sz w:val="24"/>
        </w:rPr>
        <w:t>Siegler</w:t>
      </w:r>
      <w:proofErr w:type="spellEnd"/>
      <w:r w:rsidR="00874B75" w:rsidRPr="00874B75">
        <w:rPr>
          <w:rFonts w:ascii="Times New Roman" w:hAnsi="Times New Roman" w:cs="Times New Roman"/>
          <w:sz w:val="24"/>
        </w:rPr>
        <w:tab/>
        <w:t>Ft. Riley</w:t>
      </w:r>
      <w:r w:rsidR="00874B75" w:rsidRPr="00874B75">
        <w:rPr>
          <w:rFonts w:ascii="Times New Roman" w:hAnsi="Times New Roman" w:cs="Times New Roman"/>
          <w:sz w:val="24"/>
        </w:rPr>
        <w:tab/>
        <w:t>2008 – 2010</w:t>
      </w:r>
    </w:p>
    <w:p w:rsidR="00874B75" w:rsidRPr="00874B75" w:rsidRDefault="00874B75" w:rsidP="00874B75">
      <w:pPr>
        <w:tabs>
          <w:tab w:val="left" w:pos="2880"/>
          <w:tab w:val="left" w:pos="6300"/>
          <w:tab w:val="right" w:pos="9360"/>
        </w:tabs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i/>
          <w:sz w:val="24"/>
        </w:rPr>
        <w:t>Heavy Equipment Mechanic</w:t>
      </w:r>
      <w:r w:rsidRPr="00874B75">
        <w:rPr>
          <w:rFonts w:ascii="Times New Roman" w:hAnsi="Times New Roman" w:cs="Times New Roman"/>
          <w:sz w:val="24"/>
        </w:rPr>
        <w:tab/>
        <w:t>Kellogg Brown and Root (KBR)</w:t>
      </w:r>
      <w:r w:rsidRPr="00874B75">
        <w:rPr>
          <w:rFonts w:ascii="Times New Roman" w:hAnsi="Times New Roman" w:cs="Times New Roman"/>
          <w:sz w:val="24"/>
        </w:rPr>
        <w:tab/>
        <w:t>Iraq</w:t>
      </w:r>
      <w:r w:rsidRPr="00874B75">
        <w:rPr>
          <w:rFonts w:ascii="Times New Roman" w:hAnsi="Times New Roman" w:cs="Times New Roman"/>
          <w:sz w:val="24"/>
        </w:rPr>
        <w:tab/>
        <w:t>2007 – 2008</w:t>
      </w:r>
    </w:p>
    <w:p w:rsidR="00874B75" w:rsidRPr="00874B75" w:rsidRDefault="00874B75" w:rsidP="00874B75">
      <w:pPr>
        <w:tabs>
          <w:tab w:val="left" w:pos="2880"/>
          <w:tab w:val="left" w:pos="6300"/>
          <w:tab w:val="right" w:pos="9360"/>
        </w:tabs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i/>
          <w:sz w:val="24"/>
        </w:rPr>
        <w:t>Site Head Mechanic</w:t>
      </w:r>
      <w:r w:rsidRPr="00874B75">
        <w:rPr>
          <w:rFonts w:ascii="Times New Roman" w:hAnsi="Times New Roman" w:cs="Times New Roman"/>
          <w:sz w:val="24"/>
        </w:rPr>
        <w:tab/>
        <w:t xml:space="preserve">Lear </w:t>
      </w:r>
      <w:proofErr w:type="spellStart"/>
      <w:r w:rsidRPr="00874B75">
        <w:rPr>
          <w:rFonts w:ascii="Times New Roman" w:hAnsi="Times New Roman" w:cs="Times New Roman"/>
          <w:sz w:val="24"/>
        </w:rPr>
        <w:t>Siegler</w:t>
      </w:r>
      <w:proofErr w:type="spellEnd"/>
      <w:r w:rsidRPr="00874B75">
        <w:rPr>
          <w:rFonts w:ascii="Times New Roman" w:hAnsi="Times New Roman" w:cs="Times New Roman"/>
          <w:sz w:val="24"/>
        </w:rPr>
        <w:tab/>
        <w:t>Ft. Riley</w:t>
      </w:r>
      <w:r w:rsidRPr="00874B75">
        <w:rPr>
          <w:rFonts w:ascii="Times New Roman" w:hAnsi="Times New Roman" w:cs="Times New Roman"/>
          <w:sz w:val="24"/>
        </w:rPr>
        <w:tab/>
        <w:t>2003 – 2007</w:t>
      </w:r>
      <w:r w:rsidRPr="00874B75">
        <w:rPr>
          <w:rFonts w:ascii="Times New Roman" w:hAnsi="Times New Roman" w:cs="Times New Roman"/>
          <w:sz w:val="24"/>
        </w:rPr>
        <w:tab/>
      </w:r>
    </w:p>
    <w:p w:rsidR="00E90537" w:rsidRPr="00874B75" w:rsidRDefault="00E90537" w:rsidP="00E90537">
      <w:pPr>
        <w:rPr>
          <w:rFonts w:ascii="Times New Roman" w:hAnsi="Times New Roman" w:cs="Times New Roman"/>
          <w:b/>
          <w:smallCaps/>
          <w:sz w:val="24"/>
        </w:rPr>
      </w:pPr>
      <w:r w:rsidRPr="00874B75">
        <w:rPr>
          <w:rFonts w:ascii="Times New Roman" w:hAnsi="Times New Roman" w:cs="Times New Roman"/>
          <w:b/>
          <w:smallCaps/>
          <w:sz w:val="24"/>
        </w:rPr>
        <w:t>Recent Employment</w:t>
      </w:r>
    </w:p>
    <w:p w:rsidR="00E90537" w:rsidRPr="00874B75" w:rsidRDefault="00E90537" w:rsidP="00874B75">
      <w:pPr>
        <w:pStyle w:val="ListParagraph"/>
        <w:numPr>
          <w:ilvl w:val="0"/>
          <w:numId w:val="7"/>
        </w:numPr>
        <w:tabs>
          <w:tab w:val="left" w:pos="2880"/>
          <w:tab w:val="left" w:pos="5760"/>
          <w:tab w:val="left" w:pos="6480"/>
          <w:tab w:val="right" w:pos="9360"/>
        </w:tabs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i/>
          <w:sz w:val="24"/>
        </w:rPr>
        <w:t>Crew Member</w:t>
      </w:r>
      <w:r w:rsidRPr="00874B75">
        <w:rPr>
          <w:rFonts w:ascii="Times New Roman" w:hAnsi="Times New Roman" w:cs="Times New Roman"/>
          <w:sz w:val="24"/>
        </w:rPr>
        <w:tab/>
        <w:t>City of Stockton</w:t>
      </w:r>
      <w:r w:rsidRPr="00874B75">
        <w:rPr>
          <w:rFonts w:ascii="Times New Roman" w:hAnsi="Times New Roman" w:cs="Times New Roman"/>
          <w:sz w:val="24"/>
        </w:rPr>
        <w:tab/>
      </w:r>
      <w:proofErr w:type="spellStart"/>
      <w:r w:rsidRPr="00874B75">
        <w:rPr>
          <w:rFonts w:ascii="Times New Roman" w:hAnsi="Times New Roman" w:cs="Times New Roman"/>
          <w:sz w:val="24"/>
        </w:rPr>
        <w:t>Stockton</w:t>
      </w:r>
      <w:proofErr w:type="spellEnd"/>
      <w:r w:rsidRPr="00874B75">
        <w:rPr>
          <w:rFonts w:ascii="Times New Roman" w:hAnsi="Times New Roman" w:cs="Times New Roman"/>
          <w:sz w:val="24"/>
        </w:rPr>
        <w:t>, KS</w:t>
      </w:r>
      <w:r w:rsidRPr="00874B75">
        <w:rPr>
          <w:rFonts w:ascii="Times New Roman" w:hAnsi="Times New Roman" w:cs="Times New Roman"/>
          <w:sz w:val="24"/>
        </w:rPr>
        <w:tab/>
        <w:t>Fall ’17 – Spring ‘18</w:t>
      </w:r>
    </w:p>
    <w:p w:rsidR="00E90537" w:rsidRPr="00874B75" w:rsidRDefault="00E90537" w:rsidP="00874B75">
      <w:pPr>
        <w:pStyle w:val="ListParagraph"/>
        <w:numPr>
          <w:ilvl w:val="0"/>
          <w:numId w:val="7"/>
        </w:numPr>
        <w:tabs>
          <w:tab w:val="left" w:pos="2880"/>
          <w:tab w:val="left" w:pos="5760"/>
          <w:tab w:val="left" w:pos="6480"/>
          <w:tab w:val="right" w:pos="9360"/>
        </w:tabs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i/>
          <w:sz w:val="24"/>
        </w:rPr>
        <w:t>Lead Cook</w:t>
      </w:r>
      <w:r w:rsidRPr="00874B75">
        <w:rPr>
          <w:rFonts w:ascii="Times New Roman" w:hAnsi="Times New Roman" w:cs="Times New Roman"/>
          <w:sz w:val="24"/>
        </w:rPr>
        <w:tab/>
        <w:t>State of Kansas</w:t>
      </w:r>
      <w:r w:rsidRPr="00874B75">
        <w:rPr>
          <w:rFonts w:ascii="Times New Roman" w:hAnsi="Times New Roman" w:cs="Times New Roman"/>
          <w:sz w:val="24"/>
        </w:rPr>
        <w:tab/>
        <w:t>Norton, KS</w:t>
      </w:r>
      <w:r w:rsidRPr="00874B75">
        <w:rPr>
          <w:rFonts w:ascii="Times New Roman" w:hAnsi="Times New Roman" w:cs="Times New Roman"/>
          <w:sz w:val="24"/>
        </w:rPr>
        <w:tab/>
        <w:t>2017 – 2018</w:t>
      </w:r>
    </w:p>
    <w:p w:rsidR="008A70BC" w:rsidRPr="00874B75" w:rsidRDefault="008A70BC" w:rsidP="008A70BC">
      <w:pPr>
        <w:rPr>
          <w:rFonts w:ascii="Times New Roman" w:hAnsi="Times New Roman" w:cs="Times New Roman"/>
          <w:b/>
          <w:smallCaps/>
          <w:sz w:val="24"/>
        </w:rPr>
      </w:pPr>
      <w:r w:rsidRPr="00874B75">
        <w:rPr>
          <w:rFonts w:ascii="Times New Roman" w:hAnsi="Times New Roman" w:cs="Times New Roman"/>
          <w:b/>
          <w:smallCaps/>
          <w:sz w:val="24"/>
        </w:rPr>
        <w:t>Education</w:t>
      </w:r>
    </w:p>
    <w:p w:rsidR="008A70BC" w:rsidRPr="00874B75" w:rsidRDefault="00E90537" w:rsidP="00874B7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sz w:val="24"/>
        </w:rPr>
        <w:t>Certified to work on Linde, Terex, and CAT equipment through the United States Military in 2011</w:t>
      </w:r>
      <w:r w:rsidR="00874B75">
        <w:rPr>
          <w:rFonts w:ascii="Times New Roman" w:hAnsi="Times New Roman" w:cs="Times New Roman"/>
          <w:sz w:val="24"/>
        </w:rPr>
        <w:t>.</w:t>
      </w:r>
    </w:p>
    <w:p w:rsidR="008A70BC" w:rsidRPr="00874B75" w:rsidRDefault="00E90537" w:rsidP="00874B7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</w:rPr>
      </w:pPr>
      <w:r w:rsidRPr="00874B75">
        <w:rPr>
          <w:rFonts w:ascii="Times New Roman" w:hAnsi="Times New Roman" w:cs="Times New Roman"/>
          <w:sz w:val="24"/>
        </w:rPr>
        <w:t>Associate of Arts</w:t>
      </w:r>
      <w:r w:rsidRPr="00874B75">
        <w:rPr>
          <w:rFonts w:ascii="Times New Roman" w:hAnsi="Times New Roman" w:cs="Times New Roman"/>
          <w:sz w:val="24"/>
        </w:rPr>
        <w:tab/>
        <w:t>Barton Community College</w:t>
      </w:r>
      <w:r w:rsidRPr="00874B75">
        <w:rPr>
          <w:rFonts w:ascii="Times New Roman" w:hAnsi="Times New Roman" w:cs="Times New Roman"/>
          <w:sz w:val="24"/>
        </w:rPr>
        <w:tab/>
        <w:t>2007</w:t>
      </w:r>
    </w:p>
    <w:sectPr w:rsidR="008A70BC" w:rsidRPr="00874B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623F6"/>
    <w:multiLevelType w:val="hybridMultilevel"/>
    <w:tmpl w:val="9A902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0E0B7A"/>
    <w:multiLevelType w:val="hybridMultilevel"/>
    <w:tmpl w:val="E898C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3504DB"/>
    <w:multiLevelType w:val="hybridMultilevel"/>
    <w:tmpl w:val="D9FA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8D4DCF"/>
    <w:multiLevelType w:val="hybridMultilevel"/>
    <w:tmpl w:val="69623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20C4098"/>
    <w:multiLevelType w:val="hybridMultilevel"/>
    <w:tmpl w:val="A9745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2A2D98"/>
    <w:multiLevelType w:val="hybridMultilevel"/>
    <w:tmpl w:val="D2E41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3B30A3A"/>
    <w:multiLevelType w:val="hybridMultilevel"/>
    <w:tmpl w:val="1AC43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4"/>
  </w:num>
  <w:num w:numId="5">
    <w:abstractNumId w:val="1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1NLEwMjY2NrM0sDBW0lEKTi0uzszPAykwqgUAh5F2AywAAAA="/>
  </w:docVars>
  <w:rsids>
    <w:rsidRoot w:val="00682B0D"/>
    <w:rsid w:val="000B0C11"/>
    <w:rsid w:val="0037774F"/>
    <w:rsid w:val="004E4BFF"/>
    <w:rsid w:val="00522C52"/>
    <w:rsid w:val="00682B0D"/>
    <w:rsid w:val="007E2073"/>
    <w:rsid w:val="00874B75"/>
    <w:rsid w:val="008A70BC"/>
    <w:rsid w:val="00A37F82"/>
    <w:rsid w:val="00C06374"/>
    <w:rsid w:val="00E90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2B0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A70B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2B0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A70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-Inmate</cp:lastModifiedBy>
  <cp:revision>4</cp:revision>
  <cp:lastPrinted>2018-03-19T17:23:00Z</cp:lastPrinted>
  <dcterms:created xsi:type="dcterms:W3CDTF">2018-03-15T13:40:00Z</dcterms:created>
  <dcterms:modified xsi:type="dcterms:W3CDTF">2018-03-19T17:24:00Z</dcterms:modified>
</cp:coreProperties>
</file>